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E0FBC" w14:paraId="786AE4A6" w14:textId="77777777" w:rsidTr="003872B7">
        <w:trPr>
          <w:trHeight w:val="310"/>
          <w:jc w:val="center"/>
        </w:trPr>
        <w:tc>
          <w:tcPr>
            <w:tcW w:w="2140" w:type="dxa"/>
            <w:shd w:val="clear" w:color="auto" w:fill="B4C5E7"/>
          </w:tcPr>
          <w:p w14:paraId="4B32F7DF" w14:textId="77777777" w:rsidR="00BE0FBC" w:rsidRPr="005066B8" w:rsidRDefault="00BE0FBC" w:rsidP="003872B7">
            <w:pPr>
              <w:pStyle w:val="TableParagraph"/>
              <w:spacing w:before="1" w:line="360" w:lineRule="auto"/>
              <w:ind w:right="97"/>
              <w:rPr>
                <w:color w:val="262626" w:themeColor="text1" w:themeTint="D9"/>
                <w:sz w:val="24"/>
                <w:szCs w:val="24"/>
              </w:rPr>
            </w:pPr>
            <w:r w:rsidRPr="005066B8">
              <w:rPr>
                <w:color w:val="262626" w:themeColor="text1" w:themeTint="D9"/>
                <w:sz w:val="24"/>
                <w:szCs w:val="24"/>
              </w:rPr>
              <w:t>Written</w:t>
            </w:r>
            <w:r w:rsidRPr="005066B8">
              <w:rPr>
                <w:color w:val="262626" w:themeColor="text1" w:themeTint="D9"/>
                <w:spacing w:val="-2"/>
                <w:sz w:val="24"/>
                <w:szCs w:val="24"/>
              </w:rPr>
              <w:t xml:space="preserve"> </w:t>
            </w:r>
            <w:r w:rsidRPr="005066B8">
              <w:rPr>
                <w:color w:val="262626" w:themeColor="text1" w:themeTint="D9"/>
                <w:sz w:val="24"/>
                <w:szCs w:val="24"/>
              </w:rPr>
              <w:t>By</w:t>
            </w:r>
          </w:p>
        </w:tc>
        <w:tc>
          <w:tcPr>
            <w:tcW w:w="5826" w:type="dxa"/>
          </w:tcPr>
          <w:p w14:paraId="4B3CD958" w14:textId="09CED460" w:rsidR="00BE0FBC" w:rsidRPr="0036104E" w:rsidRDefault="002A5B52" w:rsidP="002A5B52">
            <w:pPr>
              <w:pStyle w:val="TableParagraph"/>
              <w:spacing w:before="1" w:line="360" w:lineRule="auto"/>
              <w:jc w:val="both"/>
              <w:rPr>
                <w:sz w:val="24"/>
                <w:szCs w:val="24"/>
              </w:rPr>
            </w:pPr>
            <w:r>
              <w:rPr>
                <w:sz w:val="24"/>
                <w:szCs w:val="24"/>
              </w:rPr>
              <w:t xml:space="preserve">             </w:t>
            </w:r>
            <w:r w:rsidR="00BE0FBC" w:rsidRPr="00317E4A">
              <w:rPr>
                <w:sz w:val="24"/>
                <w:szCs w:val="24"/>
              </w:rPr>
              <w:t>A</w:t>
            </w:r>
            <w:r w:rsidR="00BE0FBC">
              <w:rPr>
                <w:sz w:val="24"/>
                <w:szCs w:val="24"/>
              </w:rPr>
              <w:t>nubhav Srivastav</w:t>
            </w:r>
            <w:bookmarkStart w:id="0" w:name="_GoBack"/>
            <w:bookmarkEnd w:id="0"/>
          </w:p>
        </w:tc>
      </w:tr>
      <w:tr w:rsidR="00BE0FBC" w14:paraId="0832BD76" w14:textId="77777777" w:rsidTr="003872B7">
        <w:trPr>
          <w:trHeight w:val="310"/>
          <w:jc w:val="center"/>
        </w:trPr>
        <w:tc>
          <w:tcPr>
            <w:tcW w:w="2140" w:type="dxa"/>
            <w:shd w:val="clear" w:color="auto" w:fill="B4C5E7"/>
          </w:tcPr>
          <w:p w14:paraId="37D2B2C9" w14:textId="77777777" w:rsidR="00BE0FBC" w:rsidRPr="005066B8" w:rsidRDefault="00BE0FBC" w:rsidP="003872B7">
            <w:pPr>
              <w:pStyle w:val="TableParagraph"/>
              <w:spacing w:before="1" w:line="360" w:lineRule="auto"/>
              <w:ind w:right="98"/>
              <w:rPr>
                <w:color w:val="262626" w:themeColor="text1" w:themeTint="D9"/>
                <w:sz w:val="24"/>
                <w:szCs w:val="24"/>
              </w:rPr>
            </w:pPr>
            <w:r w:rsidRPr="005066B8">
              <w:rPr>
                <w:color w:val="262626" w:themeColor="text1" w:themeTint="D9"/>
                <w:sz w:val="24"/>
                <w:szCs w:val="24"/>
              </w:rPr>
              <w:t>Document</w:t>
            </w:r>
            <w:r w:rsidRPr="005066B8">
              <w:rPr>
                <w:color w:val="262626" w:themeColor="text1" w:themeTint="D9"/>
                <w:spacing w:val="-4"/>
                <w:sz w:val="24"/>
                <w:szCs w:val="24"/>
              </w:rPr>
              <w:t xml:space="preserve"> </w:t>
            </w:r>
            <w:r w:rsidRPr="005066B8">
              <w:rPr>
                <w:color w:val="262626" w:themeColor="text1" w:themeTint="D9"/>
                <w:sz w:val="24"/>
                <w:szCs w:val="24"/>
              </w:rPr>
              <w:t>Version</w:t>
            </w:r>
          </w:p>
        </w:tc>
        <w:tc>
          <w:tcPr>
            <w:tcW w:w="5826" w:type="dxa"/>
          </w:tcPr>
          <w:p w14:paraId="292193E0" w14:textId="77777777" w:rsidR="00BE0FBC" w:rsidRPr="0036104E" w:rsidRDefault="00BE0FBC" w:rsidP="003872B7">
            <w:pPr>
              <w:pStyle w:val="TableParagraph"/>
              <w:spacing w:before="1" w:line="360" w:lineRule="auto"/>
              <w:ind w:left="720"/>
              <w:rPr>
                <w:sz w:val="24"/>
                <w:szCs w:val="24"/>
              </w:rPr>
            </w:pPr>
            <w:r w:rsidRPr="005066B8">
              <w:rPr>
                <w:color w:val="000000" w:themeColor="text1"/>
                <w:sz w:val="24"/>
                <w:szCs w:val="24"/>
              </w:rPr>
              <w:t>1.0</w:t>
            </w:r>
          </w:p>
        </w:tc>
      </w:tr>
      <w:tr w:rsidR="00BE0FBC" w14:paraId="79288681" w14:textId="77777777" w:rsidTr="003872B7">
        <w:trPr>
          <w:trHeight w:val="310"/>
          <w:jc w:val="center"/>
        </w:trPr>
        <w:tc>
          <w:tcPr>
            <w:tcW w:w="2140" w:type="dxa"/>
            <w:shd w:val="clear" w:color="auto" w:fill="B4C5E7"/>
          </w:tcPr>
          <w:p w14:paraId="1D9B1D7A" w14:textId="77777777" w:rsidR="00BE0FBC" w:rsidRPr="005066B8" w:rsidRDefault="00BE0FBC" w:rsidP="003872B7">
            <w:pPr>
              <w:pStyle w:val="TableParagraph"/>
              <w:spacing w:before="1" w:line="360" w:lineRule="auto"/>
              <w:ind w:right="96"/>
              <w:rPr>
                <w:color w:val="262626" w:themeColor="text1" w:themeTint="D9"/>
                <w:sz w:val="24"/>
                <w:szCs w:val="24"/>
              </w:rPr>
            </w:pPr>
            <w:r w:rsidRPr="005066B8">
              <w:rPr>
                <w:color w:val="262626" w:themeColor="text1" w:themeTint="D9"/>
                <w:sz w:val="24"/>
                <w:szCs w:val="24"/>
              </w:rPr>
              <w:t>Last</w:t>
            </w:r>
            <w:r w:rsidRPr="005066B8">
              <w:rPr>
                <w:color w:val="262626" w:themeColor="text1" w:themeTint="D9"/>
                <w:spacing w:val="-2"/>
                <w:sz w:val="24"/>
                <w:szCs w:val="24"/>
              </w:rPr>
              <w:t xml:space="preserve"> </w:t>
            </w:r>
            <w:r w:rsidRPr="005066B8">
              <w:rPr>
                <w:color w:val="262626" w:themeColor="text1" w:themeTint="D9"/>
                <w:sz w:val="24"/>
                <w:szCs w:val="24"/>
              </w:rPr>
              <w:t>Revised</w:t>
            </w:r>
            <w:r w:rsidRPr="005066B8">
              <w:rPr>
                <w:color w:val="262626" w:themeColor="text1" w:themeTint="D9"/>
                <w:spacing w:val="-2"/>
                <w:sz w:val="24"/>
                <w:szCs w:val="24"/>
              </w:rPr>
              <w:t xml:space="preserve"> </w:t>
            </w:r>
            <w:r w:rsidRPr="005066B8">
              <w:rPr>
                <w:color w:val="262626" w:themeColor="text1" w:themeTint="D9"/>
                <w:sz w:val="24"/>
                <w:szCs w:val="24"/>
              </w:rPr>
              <w:t>Date</w:t>
            </w:r>
          </w:p>
        </w:tc>
        <w:tc>
          <w:tcPr>
            <w:tcW w:w="5826" w:type="dxa"/>
          </w:tcPr>
          <w:p w14:paraId="62C6A158" w14:textId="77777777" w:rsidR="00BE0FBC" w:rsidRPr="0036104E" w:rsidRDefault="00BE0FBC" w:rsidP="003872B7">
            <w:pPr>
              <w:pStyle w:val="TableParagraph"/>
              <w:spacing w:before="1" w:line="360" w:lineRule="auto"/>
              <w:ind w:left="720"/>
              <w:rPr>
                <w:sz w:val="24"/>
                <w:szCs w:val="24"/>
              </w:rPr>
            </w:pPr>
            <w:r>
              <w:rPr>
                <w:sz w:val="24"/>
                <w:szCs w:val="24"/>
              </w:rPr>
              <w:t>05-Sep-2021</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6321"/>
      </w:tblGrid>
      <w:tr w:rsidR="00BE0FBC" w14:paraId="3760FBBE" w14:textId="77777777" w:rsidTr="00BE0FBC">
        <w:trPr>
          <w:trHeight w:val="323"/>
        </w:trPr>
        <w:tc>
          <w:tcPr>
            <w:tcW w:w="1146" w:type="dxa"/>
            <w:shd w:val="clear" w:color="auto" w:fill="B4C5E7"/>
          </w:tcPr>
          <w:p w14:paraId="079EEF19" w14:textId="77777777" w:rsidR="00BE0FBC" w:rsidRDefault="00BE0FBC" w:rsidP="003872B7">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550"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321"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BE0FBC">
        <w:trPr>
          <w:trHeight w:val="430"/>
        </w:trPr>
        <w:tc>
          <w:tcPr>
            <w:tcW w:w="1146" w:type="dxa"/>
          </w:tcPr>
          <w:p w14:paraId="1EA68A68" w14:textId="77777777" w:rsidR="00BE0FBC" w:rsidRDefault="00BE0FBC" w:rsidP="003872B7">
            <w:pPr>
              <w:pStyle w:val="TableParagraph"/>
              <w:spacing w:line="268" w:lineRule="exact"/>
            </w:pPr>
          </w:p>
        </w:tc>
        <w:tc>
          <w:tcPr>
            <w:tcW w:w="1425" w:type="dxa"/>
          </w:tcPr>
          <w:p w14:paraId="76187E36" w14:textId="77777777" w:rsidR="00BE0FBC" w:rsidRDefault="00BE0FBC" w:rsidP="003872B7">
            <w:pPr>
              <w:pStyle w:val="TableParagraph"/>
              <w:spacing w:line="268" w:lineRule="exact"/>
            </w:pPr>
          </w:p>
        </w:tc>
        <w:tc>
          <w:tcPr>
            <w:tcW w:w="1550" w:type="dxa"/>
          </w:tcPr>
          <w:p w14:paraId="24AED3EE" w14:textId="77777777" w:rsidR="00BE0FBC" w:rsidRDefault="00BE0FBC" w:rsidP="003872B7">
            <w:pPr>
              <w:pStyle w:val="TableParagraph"/>
              <w:spacing w:line="268" w:lineRule="exact"/>
            </w:pPr>
          </w:p>
        </w:tc>
        <w:tc>
          <w:tcPr>
            <w:tcW w:w="6321" w:type="dxa"/>
          </w:tcPr>
          <w:p w14:paraId="6205241B" w14:textId="77777777" w:rsidR="00BE0FBC" w:rsidRDefault="00BE0FBC" w:rsidP="003872B7">
            <w:pPr>
              <w:pStyle w:val="TableParagraph"/>
              <w:spacing w:line="268" w:lineRule="exact"/>
            </w:pPr>
          </w:p>
        </w:tc>
      </w:tr>
      <w:tr w:rsidR="00BE0FBC" w14:paraId="28081424" w14:textId="77777777" w:rsidTr="00BE0FBC">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550" w:type="dxa"/>
          </w:tcPr>
          <w:p w14:paraId="06CAC003" w14:textId="77777777" w:rsidR="00BE0FBC" w:rsidRDefault="00BE0FBC" w:rsidP="003872B7">
            <w:pPr>
              <w:pStyle w:val="TableParagraph"/>
              <w:rPr>
                <w:rFonts w:ascii="Times New Roman"/>
              </w:rPr>
            </w:pPr>
          </w:p>
        </w:tc>
        <w:tc>
          <w:tcPr>
            <w:tcW w:w="6321" w:type="dxa"/>
          </w:tcPr>
          <w:p w14:paraId="2B34EA2A" w14:textId="77777777" w:rsidR="00BE0FBC" w:rsidRDefault="00BE0FBC" w:rsidP="003872B7">
            <w:pPr>
              <w:pStyle w:val="TableParagraph"/>
              <w:jc w:val="center"/>
              <w:rPr>
                <w:rFonts w:ascii="Times New Roman"/>
              </w:rPr>
            </w:pPr>
          </w:p>
        </w:tc>
      </w:tr>
      <w:tr w:rsidR="00BE0FBC" w14:paraId="488F43B1" w14:textId="77777777" w:rsidTr="00BE0FBC">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550" w:type="dxa"/>
          </w:tcPr>
          <w:p w14:paraId="201143CA" w14:textId="77777777" w:rsidR="00BE0FBC" w:rsidRDefault="00BE0FBC" w:rsidP="003872B7">
            <w:pPr>
              <w:pStyle w:val="TableParagraph"/>
              <w:rPr>
                <w:rFonts w:ascii="Times New Roman"/>
              </w:rPr>
            </w:pPr>
          </w:p>
        </w:tc>
        <w:tc>
          <w:tcPr>
            <w:tcW w:w="6321" w:type="dxa"/>
          </w:tcPr>
          <w:p w14:paraId="516270D4" w14:textId="77777777" w:rsidR="00BE0FBC" w:rsidRDefault="00BE0FBC" w:rsidP="003872B7">
            <w:pPr>
              <w:pStyle w:val="TableParagraph"/>
              <w:rPr>
                <w:rFonts w:ascii="Times New Roman"/>
              </w:rPr>
            </w:pPr>
          </w:p>
        </w:tc>
      </w:tr>
      <w:tr w:rsidR="00BE0FBC" w14:paraId="5845D8B1" w14:textId="77777777" w:rsidTr="00BE0FBC">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550" w:type="dxa"/>
          </w:tcPr>
          <w:p w14:paraId="0DAB2FAB" w14:textId="77777777" w:rsidR="00BE0FBC" w:rsidRDefault="00BE0FBC" w:rsidP="003872B7">
            <w:pPr>
              <w:pStyle w:val="TableParagraph"/>
              <w:rPr>
                <w:rFonts w:ascii="Times New Roman"/>
              </w:rPr>
            </w:pPr>
          </w:p>
        </w:tc>
        <w:tc>
          <w:tcPr>
            <w:tcW w:w="6321" w:type="dxa"/>
          </w:tcPr>
          <w:p w14:paraId="7B507282" w14:textId="77777777" w:rsidR="00BE0FBC" w:rsidRDefault="00BE0FBC" w:rsidP="003872B7">
            <w:pPr>
              <w:pStyle w:val="TableParagraph"/>
              <w:rPr>
                <w:rFonts w:ascii="Times New Roman"/>
              </w:rPr>
            </w:pPr>
          </w:p>
        </w:tc>
      </w:tr>
      <w:tr w:rsidR="00BE0FBC" w14:paraId="3C0A8D1D" w14:textId="77777777" w:rsidTr="00BE0FBC">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550" w:type="dxa"/>
          </w:tcPr>
          <w:p w14:paraId="2A0BCE2C" w14:textId="77777777" w:rsidR="00BE0FBC" w:rsidRDefault="00BE0FBC" w:rsidP="003872B7">
            <w:pPr>
              <w:pStyle w:val="TableParagraph"/>
              <w:rPr>
                <w:rFonts w:ascii="Times New Roman"/>
              </w:rPr>
            </w:pPr>
          </w:p>
        </w:tc>
        <w:tc>
          <w:tcPr>
            <w:tcW w:w="6321" w:type="dxa"/>
          </w:tcPr>
          <w:p w14:paraId="21F12AFA" w14:textId="77777777" w:rsidR="00BE0FBC" w:rsidRDefault="00BE0FBC" w:rsidP="003872B7">
            <w:pPr>
              <w:pStyle w:val="TableParagraph"/>
              <w:rPr>
                <w:rFonts w:ascii="Times New Roman"/>
              </w:rPr>
            </w:pPr>
          </w:p>
        </w:tc>
      </w:tr>
      <w:tr w:rsidR="00BE0FBC" w14:paraId="4F6EEA46" w14:textId="77777777" w:rsidTr="00BE0FBC">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550" w:type="dxa"/>
          </w:tcPr>
          <w:p w14:paraId="1E31F1F9" w14:textId="77777777" w:rsidR="00BE0FBC" w:rsidRDefault="00BE0FBC" w:rsidP="003872B7">
            <w:pPr>
              <w:pStyle w:val="TableParagraph"/>
              <w:rPr>
                <w:rFonts w:ascii="Times New Roman"/>
              </w:rPr>
            </w:pPr>
          </w:p>
        </w:tc>
        <w:tc>
          <w:tcPr>
            <w:tcW w:w="6321" w:type="dxa"/>
          </w:tcPr>
          <w:p w14:paraId="7D1CA83B" w14:textId="77777777" w:rsidR="00BE0FBC" w:rsidRDefault="00BE0FBC" w:rsidP="003872B7">
            <w:pPr>
              <w:pStyle w:val="TableParagraph"/>
              <w:rPr>
                <w:rFonts w:ascii="Times New Roman"/>
              </w:rPr>
            </w:pPr>
          </w:p>
        </w:tc>
      </w:tr>
      <w:tr w:rsidR="00BE0FBC" w14:paraId="6660A6FD" w14:textId="77777777" w:rsidTr="00BE0FBC">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550" w:type="dxa"/>
          </w:tcPr>
          <w:p w14:paraId="3C02D878" w14:textId="77777777" w:rsidR="00BE0FBC" w:rsidRDefault="00BE0FBC" w:rsidP="003872B7">
            <w:pPr>
              <w:pStyle w:val="TableParagraph"/>
              <w:rPr>
                <w:rFonts w:ascii="Times New Roman"/>
              </w:rPr>
            </w:pPr>
          </w:p>
        </w:tc>
        <w:tc>
          <w:tcPr>
            <w:tcW w:w="6321" w:type="dxa"/>
          </w:tcPr>
          <w:p w14:paraId="54373E5F" w14:textId="77777777" w:rsidR="00BE0FBC" w:rsidRDefault="00BE0FBC" w:rsidP="003872B7">
            <w:pPr>
              <w:pStyle w:val="TableParagraph"/>
              <w:rPr>
                <w:rFonts w:ascii="Times New Roman"/>
              </w:rPr>
            </w:pPr>
          </w:p>
        </w:tc>
      </w:tr>
      <w:tr w:rsidR="00BE0FBC" w14:paraId="5F83E90A" w14:textId="77777777" w:rsidTr="00BE0FBC">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550" w:type="dxa"/>
          </w:tcPr>
          <w:p w14:paraId="3AB91627" w14:textId="77777777" w:rsidR="00BE0FBC" w:rsidRDefault="00BE0FBC" w:rsidP="003872B7">
            <w:pPr>
              <w:pStyle w:val="TableParagraph"/>
              <w:rPr>
                <w:rFonts w:ascii="Times New Roman"/>
              </w:rPr>
            </w:pPr>
          </w:p>
        </w:tc>
        <w:tc>
          <w:tcPr>
            <w:tcW w:w="6321" w:type="dxa"/>
          </w:tcPr>
          <w:p w14:paraId="6993A092" w14:textId="77777777" w:rsidR="00BE0FBC" w:rsidRDefault="00BE0FBC" w:rsidP="003872B7">
            <w:pPr>
              <w:pStyle w:val="TableParagraph"/>
              <w:rPr>
                <w:rFonts w:ascii="Times New Roman"/>
              </w:rPr>
            </w:pPr>
          </w:p>
        </w:tc>
      </w:tr>
      <w:tr w:rsidR="00BE0FBC" w14:paraId="7898389F" w14:textId="77777777" w:rsidTr="00BE0FBC">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550" w:type="dxa"/>
          </w:tcPr>
          <w:p w14:paraId="198A8052" w14:textId="77777777" w:rsidR="00BE0FBC" w:rsidRDefault="00BE0FBC" w:rsidP="003872B7">
            <w:pPr>
              <w:pStyle w:val="TableParagraph"/>
              <w:rPr>
                <w:rFonts w:ascii="Times New Roman"/>
              </w:rPr>
            </w:pPr>
          </w:p>
        </w:tc>
        <w:tc>
          <w:tcPr>
            <w:tcW w:w="6321" w:type="dxa"/>
          </w:tcPr>
          <w:p w14:paraId="71698820" w14:textId="77777777" w:rsidR="00BE0FBC" w:rsidRDefault="00BE0FBC" w:rsidP="003872B7">
            <w:pPr>
              <w:pStyle w:val="TableParagraph"/>
              <w:rPr>
                <w:rFonts w:ascii="Times New Roman"/>
              </w:rPr>
            </w:pPr>
          </w:p>
        </w:tc>
      </w:tr>
      <w:tr w:rsidR="00BE0FBC" w14:paraId="7D5BFA26" w14:textId="77777777" w:rsidTr="00BE0FBC">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550" w:type="dxa"/>
          </w:tcPr>
          <w:p w14:paraId="02BD357C" w14:textId="77777777" w:rsidR="00BE0FBC" w:rsidRDefault="00BE0FBC" w:rsidP="003872B7">
            <w:pPr>
              <w:pStyle w:val="TableParagraph"/>
              <w:rPr>
                <w:rFonts w:ascii="Times New Roman"/>
              </w:rPr>
            </w:pPr>
          </w:p>
        </w:tc>
        <w:tc>
          <w:tcPr>
            <w:tcW w:w="6321" w:type="dxa"/>
          </w:tcPr>
          <w:p w14:paraId="2FB9937D" w14:textId="77777777" w:rsidR="00BE0FBC" w:rsidRDefault="00BE0FBC" w:rsidP="003872B7">
            <w:pPr>
              <w:pStyle w:val="TableParagraph"/>
              <w:rPr>
                <w:rFonts w:ascii="Times New Roman"/>
              </w:rPr>
            </w:pPr>
          </w:p>
        </w:tc>
      </w:tr>
      <w:tr w:rsidR="00BE0FBC" w14:paraId="3742C16F" w14:textId="77777777" w:rsidTr="00BE0FBC">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550" w:type="dxa"/>
          </w:tcPr>
          <w:p w14:paraId="70E63F79" w14:textId="77777777" w:rsidR="00BE0FBC" w:rsidRDefault="00BE0FBC" w:rsidP="003872B7">
            <w:pPr>
              <w:pStyle w:val="TableParagraph"/>
              <w:rPr>
                <w:rFonts w:ascii="Times New Roman"/>
              </w:rPr>
            </w:pPr>
          </w:p>
        </w:tc>
        <w:tc>
          <w:tcPr>
            <w:tcW w:w="6321" w:type="dxa"/>
          </w:tcPr>
          <w:p w14:paraId="4C1E08C1" w14:textId="77777777" w:rsidR="00BE0FBC" w:rsidRDefault="00BE0FBC" w:rsidP="003872B7">
            <w:pPr>
              <w:pStyle w:val="TableParagraph"/>
              <w:rPr>
                <w:rFonts w:ascii="Times New Roman"/>
              </w:rPr>
            </w:pPr>
          </w:p>
        </w:tc>
      </w:tr>
      <w:tr w:rsidR="00BE0FBC" w14:paraId="358A31F5" w14:textId="77777777" w:rsidTr="00BE0FBC">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550" w:type="dxa"/>
          </w:tcPr>
          <w:p w14:paraId="2BFEB616" w14:textId="77777777" w:rsidR="00BE0FBC" w:rsidRDefault="00BE0FBC" w:rsidP="003872B7">
            <w:pPr>
              <w:pStyle w:val="TableParagraph"/>
              <w:rPr>
                <w:rFonts w:ascii="Times New Roman"/>
              </w:rPr>
            </w:pPr>
          </w:p>
        </w:tc>
        <w:tc>
          <w:tcPr>
            <w:tcW w:w="6321" w:type="dxa"/>
          </w:tcPr>
          <w:p w14:paraId="659C3AD7" w14:textId="77777777" w:rsidR="00BE0FBC" w:rsidRDefault="00BE0FBC" w:rsidP="003872B7">
            <w:pPr>
              <w:pStyle w:val="TableParagraph"/>
              <w:rPr>
                <w:rFonts w:ascii="Times New Roman"/>
              </w:rPr>
            </w:pPr>
          </w:p>
        </w:tc>
      </w:tr>
      <w:tr w:rsidR="00BE0FBC" w14:paraId="23D6B36C" w14:textId="77777777" w:rsidTr="00BE0FBC">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550" w:type="dxa"/>
          </w:tcPr>
          <w:p w14:paraId="2F29953F" w14:textId="77777777" w:rsidR="00BE0FBC" w:rsidRDefault="00BE0FBC" w:rsidP="003872B7">
            <w:pPr>
              <w:pStyle w:val="TableParagraph"/>
              <w:rPr>
                <w:rFonts w:ascii="Times New Roman"/>
              </w:rPr>
            </w:pPr>
          </w:p>
        </w:tc>
        <w:tc>
          <w:tcPr>
            <w:tcW w:w="6321" w:type="dxa"/>
          </w:tcPr>
          <w:p w14:paraId="694F5758" w14:textId="77777777" w:rsidR="00BE0FBC" w:rsidRDefault="00BE0FBC" w:rsidP="003872B7">
            <w:pPr>
              <w:pStyle w:val="TableParagraph"/>
              <w:rPr>
                <w:rFonts w:ascii="Times New Roman"/>
              </w:rPr>
            </w:pPr>
          </w:p>
        </w:tc>
      </w:tr>
      <w:tr w:rsidR="00BE0FBC" w14:paraId="65B46344" w14:textId="77777777" w:rsidTr="00BE0FBC">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550" w:type="dxa"/>
          </w:tcPr>
          <w:p w14:paraId="47DE432F" w14:textId="77777777" w:rsidR="00BE0FBC" w:rsidRDefault="00BE0FBC" w:rsidP="003872B7">
            <w:pPr>
              <w:pStyle w:val="TableParagraph"/>
              <w:rPr>
                <w:rFonts w:ascii="Times New Roman"/>
              </w:rPr>
            </w:pPr>
          </w:p>
        </w:tc>
        <w:tc>
          <w:tcPr>
            <w:tcW w:w="6321" w:type="dxa"/>
          </w:tcPr>
          <w:p w14:paraId="34C431B9" w14:textId="77777777" w:rsidR="00BE0FBC" w:rsidRDefault="00BE0FBC" w:rsidP="003872B7">
            <w:pPr>
              <w:pStyle w:val="TableParagraph"/>
              <w:rPr>
                <w:rFonts w:ascii="Times New Roman"/>
              </w:rPr>
            </w:pPr>
          </w:p>
        </w:tc>
      </w:tr>
      <w:tr w:rsidR="00BE0FBC" w14:paraId="7936ED16" w14:textId="77777777" w:rsidTr="00BE0FBC">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550" w:type="dxa"/>
          </w:tcPr>
          <w:p w14:paraId="0571F48F" w14:textId="77777777" w:rsidR="00BE0FBC" w:rsidRDefault="00BE0FBC" w:rsidP="003872B7">
            <w:pPr>
              <w:pStyle w:val="TableParagraph"/>
              <w:rPr>
                <w:rFonts w:ascii="Times New Roman"/>
              </w:rPr>
            </w:pPr>
          </w:p>
        </w:tc>
        <w:tc>
          <w:tcPr>
            <w:tcW w:w="6321" w:type="dxa"/>
          </w:tcPr>
          <w:p w14:paraId="7FBFB95C" w14:textId="77777777" w:rsidR="00BE0FBC" w:rsidRDefault="00BE0FBC" w:rsidP="003872B7">
            <w:pPr>
              <w:pStyle w:val="TableParagraph"/>
              <w:rPr>
                <w:rFonts w:ascii="Times New Roman"/>
              </w:rPr>
            </w:pPr>
          </w:p>
        </w:tc>
      </w:tr>
      <w:tr w:rsidR="005765F9" w14:paraId="4276CF0F" w14:textId="77777777" w:rsidTr="00BE0FBC">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550" w:type="dxa"/>
          </w:tcPr>
          <w:p w14:paraId="2941C4D3" w14:textId="77777777" w:rsidR="005765F9" w:rsidRDefault="005765F9" w:rsidP="003872B7">
            <w:pPr>
              <w:pStyle w:val="TableParagraph"/>
              <w:rPr>
                <w:rFonts w:ascii="Times New Roman"/>
              </w:rPr>
            </w:pPr>
          </w:p>
        </w:tc>
        <w:tc>
          <w:tcPr>
            <w:tcW w:w="6321" w:type="dxa"/>
          </w:tcPr>
          <w:p w14:paraId="5B28ACB7" w14:textId="77777777" w:rsidR="005765F9" w:rsidRDefault="005765F9" w:rsidP="003872B7">
            <w:pPr>
              <w:pStyle w:val="TableParagraph"/>
              <w:rPr>
                <w:rFonts w:ascii="Times New Roman"/>
              </w:rPr>
            </w:pPr>
          </w:p>
        </w:tc>
      </w:tr>
      <w:tr w:rsidR="005765F9" w14:paraId="3350B2A6" w14:textId="77777777" w:rsidTr="00BE0FBC">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550" w:type="dxa"/>
          </w:tcPr>
          <w:p w14:paraId="31AAACF7" w14:textId="77777777" w:rsidR="005765F9" w:rsidRDefault="005765F9" w:rsidP="003872B7">
            <w:pPr>
              <w:pStyle w:val="TableParagraph"/>
              <w:rPr>
                <w:rFonts w:ascii="Times New Roman"/>
              </w:rPr>
            </w:pPr>
          </w:p>
        </w:tc>
        <w:tc>
          <w:tcPr>
            <w:tcW w:w="6321"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77777777" w:rsidR="00FB0EE8" w:rsidRPr="005765F9" w:rsidRDefault="00FB0EE8" w:rsidP="003872B7">
            <w:pPr>
              <w:rPr>
                <w:color w:val="000000" w:themeColor="text1"/>
                <w:sz w:val="22"/>
              </w:rPr>
            </w:pPr>
            <w:r w:rsidRPr="005765F9">
              <w:rPr>
                <w:color w:val="000000" w:themeColor="text1"/>
                <w:sz w:val="22"/>
              </w:rPr>
              <w:t xml:space="preserve">2.3 </w:t>
            </w:r>
            <w:proofErr w:type="spellStart"/>
            <w:r w:rsidRPr="005765F9">
              <w:rPr>
                <w:color w:val="000000" w:themeColor="text1"/>
                <w:sz w:val="22"/>
              </w:rPr>
              <w:t>DataBase</w:t>
            </w:r>
            <w:proofErr w:type="spellEnd"/>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46247963" w14:textId="77777777" w:rsidTr="008209DD">
        <w:trPr>
          <w:trHeight w:val="574"/>
        </w:trPr>
        <w:tc>
          <w:tcPr>
            <w:tcW w:w="8075" w:type="dxa"/>
          </w:tcPr>
          <w:p w14:paraId="441D050D" w14:textId="77777777" w:rsidR="00FB0EE8" w:rsidRPr="005765F9" w:rsidRDefault="00FB0EE8" w:rsidP="003872B7">
            <w:pPr>
              <w:rPr>
                <w:color w:val="000000" w:themeColor="text1"/>
                <w:sz w:val="22"/>
              </w:rPr>
            </w:pPr>
            <w:r w:rsidRPr="005765F9">
              <w:rPr>
                <w:color w:val="000000" w:themeColor="text1"/>
                <w:sz w:val="22"/>
              </w:rPr>
              <w:t>5. Architecture</w:t>
            </w:r>
          </w:p>
        </w:tc>
        <w:tc>
          <w:tcPr>
            <w:tcW w:w="1313" w:type="dxa"/>
          </w:tcPr>
          <w:p w14:paraId="2857AA14"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77777777" w:rsidR="00FB0EE8" w:rsidRPr="005765F9" w:rsidRDefault="00FB0EE8" w:rsidP="003872B7">
            <w:pPr>
              <w:rPr>
                <w:color w:val="000000" w:themeColor="text1"/>
                <w:sz w:val="22"/>
              </w:rPr>
            </w:pPr>
            <w:r w:rsidRPr="005765F9">
              <w:rPr>
                <w:color w:val="000000" w:themeColor="text1"/>
                <w:sz w:val="22"/>
              </w:rPr>
              <w:t>5.1 Architecture Description</w:t>
            </w:r>
          </w:p>
        </w:tc>
        <w:tc>
          <w:tcPr>
            <w:tcW w:w="1313" w:type="dxa"/>
          </w:tcPr>
          <w:p w14:paraId="57742146" w14:textId="77777777" w:rsidR="00FB0EE8" w:rsidRPr="005765F9" w:rsidRDefault="00FB0EE8" w:rsidP="008209DD">
            <w:pPr>
              <w:jc w:val="center"/>
              <w:rPr>
                <w:color w:val="000000" w:themeColor="text1"/>
                <w:sz w:val="22"/>
              </w:rPr>
            </w:pPr>
            <w:r w:rsidRPr="005765F9">
              <w:rPr>
                <w:color w:val="000000" w:themeColor="text1"/>
                <w:sz w:val="22"/>
              </w:rPr>
              <w:t>9</w:t>
            </w:r>
          </w:p>
        </w:tc>
      </w:tr>
      <w:tr w:rsidR="00FB0EE8" w14:paraId="36C8C363" w14:textId="77777777" w:rsidTr="008209DD">
        <w:trPr>
          <w:trHeight w:val="551"/>
        </w:trPr>
        <w:tc>
          <w:tcPr>
            <w:tcW w:w="8075" w:type="dxa"/>
          </w:tcPr>
          <w:p w14:paraId="70C44714" w14:textId="77777777" w:rsidR="00FB0EE8" w:rsidRPr="005765F9" w:rsidRDefault="00FB0EE8" w:rsidP="003872B7">
            <w:pPr>
              <w:rPr>
                <w:color w:val="000000" w:themeColor="text1"/>
                <w:sz w:val="22"/>
              </w:rPr>
            </w:pPr>
            <w:r w:rsidRPr="005765F9">
              <w:rPr>
                <w:color w:val="000000" w:themeColor="text1"/>
                <w:sz w:val="22"/>
              </w:rPr>
              <w:t>6. Model Training/Validation Workflow</w:t>
            </w:r>
          </w:p>
        </w:tc>
        <w:tc>
          <w:tcPr>
            <w:tcW w:w="1313" w:type="dxa"/>
          </w:tcPr>
          <w:p w14:paraId="34E7AC46" w14:textId="77777777" w:rsidR="00FB0EE8" w:rsidRPr="005765F9" w:rsidRDefault="00FB0EE8" w:rsidP="008209DD">
            <w:pPr>
              <w:jc w:val="center"/>
              <w:rPr>
                <w:color w:val="000000" w:themeColor="text1"/>
                <w:sz w:val="22"/>
              </w:rPr>
            </w:pPr>
            <w:r w:rsidRPr="005765F9">
              <w:rPr>
                <w:color w:val="000000" w:themeColor="text1"/>
                <w:sz w:val="22"/>
              </w:rPr>
              <w:t>11</w:t>
            </w:r>
          </w:p>
        </w:tc>
      </w:tr>
      <w:tr w:rsidR="00FB0EE8" w14:paraId="6FD3D8F5" w14:textId="77777777" w:rsidTr="008209DD">
        <w:trPr>
          <w:trHeight w:val="551"/>
        </w:trPr>
        <w:tc>
          <w:tcPr>
            <w:tcW w:w="8075" w:type="dxa"/>
          </w:tcPr>
          <w:p w14:paraId="4EFC6B28" w14:textId="77777777" w:rsidR="00FB0EE8" w:rsidRPr="005765F9" w:rsidRDefault="00FB0EE8" w:rsidP="003872B7">
            <w:pPr>
              <w:rPr>
                <w:color w:val="000000" w:themeColor="text1"/>
                <w:sz w:val="22"/>
              </w:rPr>
            </w:pPr>
            <w:r w:rsidRPr="005765F9">
              <w:rPr>
                <w:color w:val="000000" w:themeColor="text1"/>
                <w:sz w:val="22"/>
              </w:rPr>
              <w:t>7. User Input/Output Workflow</w:t>
            </w:r>
          </w:p>
        </w:tc>
        <w:tc>
          <w:tcPr>
            <w:tcW w:w="1313" w:type="dxa"/>
          </w:tcPr>
          <w:p w14:paraId="44A7AE3B" w14:textId="77777777" w:rsidR="00FB0EE8" w:rsidRPr="005765F9" w:rsidRDefault="00FB0EE8" w:rsidP="008209DD">
            <w:pPr>
              <w:jc w:val="center"/>
              <w:rPr>
                <w:color w:val="000000" w:themeColor="text1"/>
                <w:sz w:val="22"/>
              </w:rPr>
            </w:pPr>
            <w:r w:rsidRPr="005765F9">
              <w:rPr>
                <w:color w:val="000000" w:themeColor="text1"/>
                <w:sz w:val="22"/>
              </w:rPr>
              <w:t>12</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Architecture Design(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lastRenderedPageBreak/>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lastRenderedPageBreak/>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Developers can choose logging methods. Also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lastRenderedPageBreak/>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77777777"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77777777"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 Flask</w:t>
            </w:r>
          </w:p>
        </w:tc>
      </w:tr>
      <w:tr w:rsidR="00BE0FBC" w14:paraId="4986B84A"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78D555CF"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atabase</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2B49CE93" w14:textId="5252BFED" w:rsidR="00BE0FBC" w:rsidRPr="005765F9" w:rsidRDefault="00BE0FBC">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MongoDB</w:t>
            </w:r>
          </w:p>
        </w:tc>
      </w:tr>
      <w:tr w:rsidR="00BE0FBC" w14:paraId="233DA2A7"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5759C5C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A044486" w14:textId="00C59722" w:rsidR="00BE0FBC" w:rsidRDefault="00BE0FBC" w:rsidP="00BE0FBC">
      <w:pPr>
        <w:ind w:right="-432"/>
        <w:rPr>
          <w:color w:val="000000" w:themeColor="text1"/>
          <w:szCs w:val="24"/>
          <w:lang w:val="en-US"/>
        </w:rPr>
      </w:pPr>
    </w:p>
    <w:p w14:paraId="3743ADA6" w14:textId="55F1CF84"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5. Architecture</w:t>
      </w:r>
    </w:p>
    <w:p w14:paraId="38B2F0F7" w14:textId="0CAA5C69" w:rsidR="00BE0FBC" w:rsidRDefault="00BE0FBC" w:rsidP="00BE0FBC">
      <w:pPr>
        <w:ind w:right="-432"/>
        <w:rPr>
          <w:color w:val="000000" w:themeColor="text1"/>
          <w:szCs w:val="24"/>
          <w:lang w:val="en-US"/>
        </w:rPr>
      </w:pPr>
      <w:r>
        <w:rPr>
          <w:noProof/>
          <w:lang w:val="en-US"/>
        </w:rPr>
        <w:drawing>
          <wp:anchor distT="0" distB="0" distL="114300" distR="114300" simplePos="0" relativeHeight="251665408" behindDoc="1" locked="0" layoutInCell="1" allowOverlap="1" wp14:anchorId="29DBC414" wp14:editId="6EFDEA1C">
            <wp:simplePos x="0" y="0"/>
            <wp:positionH relativeFrom="margin">
              <wp:posOffset>0</wp:posOffset>
            </wp:positionH>
            <wp:positionV relativeFrom="paragraph">
              <wp:posOffset>-635</wp:posOffset>
            </wp:positionV>
            <wp:extent cx="5860415" cy="3627120"/>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A7EAE7" w14:textId="60D40790" w:rsidR="00BE0FBC" w:rsidRPr="00BE0FBC" w:rsidRDefault="00BE0FBC" w:rsidP="00BE0FBC">
      <w:pPr>
        <w:rPr>
          <w:szCs w:val="24"/>
          <w:lang w:val="en-US"/>
        </w:rPr>
      </w:pPr>
    </w:p>
    <w:p w14:paraId="4132FC86" w14:textId="5C0E7905" w:rsidR="00BE0FBC" w:rsidRPr="00BE0FBC" w:rsidRDefault="00BE0FBC" w:rsidP="00BE0FBC">
      <w:pPr>
        <w:rPr>
          <w:szCs w:val="24"/>
          <w:lang w:val="en-US"/>
        </w:rPr>
      </w:pPr>
    </w:p>
    <w:p w14:paraId="32459493" w14:textId="3261AA7D" w:rsidR="00BE0FBC" w:rsidRPr="00BE0FBC" w:rsidRDefault="00BE0FBC" w:rsidP="00BE0FBC">
      <w:pPr>
        <w:rPr>
          <w:szCs w:val="24"/>
          <w:lang w:val="en-US"/>
        </w:rPr>
      </w:pPr>
    </w:p>
    <w:p w14:paraId="67D64424" w14:textId="220104E7" w:rsidR="00BE0FBC" w:rsidRPr="00BE0FBC" w:rsidRDefault="00BE0FBC" w:rsidP="00BE0FBC">
      <w:pPr>
        <w:rPr>
          <w:szCs w:val="24"/>
          <w:lang w:val="en-US"/>
        </w:rPr>
      </w:pPr>
    </w:p>
    <w:p w14:paraId="1C25D402" w14:textId="72430C24" w:rsidR="00BE0FBC" w:rsidRPr="00BE0FBC" w:rsidRDefault="00BE0FBC" w:rsidP="00BE0FBC">
      <w:pPr>
        <w:rPr>
          <w:szCs w:val="24"/>
          <w:lang w:val="en-US"/>
        </w:rPr>
      </w:pPr>
    </w:p>
    <w:p w14:paraId="1135C2DB" w14:textId="5681161C" w:rsidR="00BE0FBC" w:rsidRPr="00BE0FBC" w:rsidRDefault="00BE0FBC" w:rsidP="00BE0FBC">
      <w:pPr>
        <w:rPr>
          <w:szCs w:val="24"/>
          <w:lang w:val="en-US"/>
        </w:rPr>
      </w:pPr>
    </w:p>
    <w:p w14:paraId="313A261C" w14:textId="1ED4D644" w:rsidR="00BE0FBC" w:rsidRPr="00BE0FBC" w:rsidRDefault="00BE0FBC" w:rsidP="00BE0FBC">
      <w:pPr>
        <w:rPr>
          <w:szCs w:val="24"/>
          <w:lang w:val="en-US"/>
        </w:rPr>
      </w:pPr>
    </w:p>
    <w:p w14:paraId="662CBD3A" w14:textId="5D6441B2" w:rsidR="00BE0FBC" w:rsidRPr="00BE0FBC" w:rsidRDefault="00BE0FBC" w:rsidP="00BE0FBC">
      <w:pPr>
        <w:rPr>
          <w:szCs w:val="24"/>
          <w:lang w:val="en-US"/>
        </w:rPr>
      </w:pPr>
    </w:p>
    <w:p w14:paraId="6A392B85" w14:textId="2E476FB3" w:rsidR="00BE0FBC" w:rsidRPr="00BE0FBC" w:rsidRDefault="00BE0FBC" w:rsidP="00BE0FBC">
      <w:pPr>
        <w:rPr>
          <w:szCs w:val="24"/>
          <w:lang w:val="en-US"/>
        </w:rPr>
      </w:pPr>
    </w:p>
    <w:p w14:paraId="0594EC77" w14:textId="3D403AD1" w:rsidR="00BE0FBC" w:rsidRPr="00BE0FBC" w:rsidRDefault="00BE0FBC" w:rsidP="00BE0FBC">
      <w:pPr>
        <w:rPr>
          <w:szCs w:val="24"/>
          <w:lang w:val="en-US"/>
        </w:rPr>
      </w:pPr>
    </w:p>
    <w:p w14:paraId="641D367F" w14:textId="4FC0866B" w:rsidR="00BE0FBC" w:rsidRPr="00BE0FBC" w:rsidRDefault="00BE0FBC" w:rsidP="00BE0FBC">
      <w:pPr>
        <w:rPr>
          <w:szCs w:val="24"/>
          <w:lang w:val="en-US"/>
        </w:rPr>
      </w:pPr>
    </w:p>
    <w:p w14:paraId="27F1A05F" w14:textId="7BA22CC2" w:rsidR="00BE0FBC" w:rsidRPr="00BE0FBC" w:rsidRDefault="00BE0FBC" w:rsidP="00BE0FBC">
      <w:pPr>
        <w:rPr>
          <w:szCs w:val="24"/>
          <w:lang w:val="en-US"/>
        </w:rPr>
      </w:pPr>
    </w:p>
    <w:p w14:paraId="179BFCEC" w14:textId="5642B9AF" w:rsidR="00BE0FBC" w:rsidRPr="00BE0FBC" w:rsidRDefault="00BE0FBC" w:rsidP="00BE0FBC">
      <w:pPr>
        <w:rPr>
          <w:szCs w:val="24"/>
          <w:lang w:val="en-US"/>
        </w:rPr>
      </w:pPr>
    </w:p>
    <w:p w14:paraId="58DA4125" w14:textId="282F829F" w:rsidR="00BE0FBC" w:rsidRDefault="00BE0FBC" w:rsidP="00BE0FBC">
      <w:pPr>
        <w:tabs>
          <w:tab w:val="left" w:pos="1253"/>
        </w:tabs>
        <w:rPr>
          <w:szCs w:val="24"/>
          <w:lang w:val="en-US"/>
        </w:rPr>
      </w:pPr>
      <w:r>
        <w:rPr>
          <w:szCs w:val="24"/>
          <w:lang w:val="en-US"/>
        </w:rPr>
        <w:tab/>
      </w:r>
    </w:p>
    <w:p w14:paraId="41B2C6DB" w14:textId="0283A923" w:rsidR="00BE0FBC" w:rsidRDefault="00BE0FBC" w:rsidP="00BE0FBC">
      <w:pPr>
        <w:tabs>
          <w:tab w:val="left" w:pos="1253"/>
        </w:tabs>
        <w:rPr>
          <w:szCs w:val="24"/>
          <w:lang w:val="en-US"/>
        </w:rPr>
      </w:pPr>
    </w:p>
    <w:p w14:paraId="31FBE2D5" w14:textId="10E1BEE6" w:rsidR="00BE0FBC" w:rsidRPr="00BE0FBC" w:rsidRDefault="00BE0FBC" w:rsidP="00BE0FBC">
      <w:pPr>
        <w:rPr>
          <w:b/>
          <w:bCs/>
          <w:color w:val="auto"/>
          <w:szCs w:val="24"/>
        </w:rPr>
      </w:pPr>
      <w:r>
        <w:rPr>
          <w:b/>
          <w:bCs/>
          <w:color w:val="auto"/>
          <w:szCs w:val="24"/>
        </w:rPr>
        <w:lastRenderedPageBreak/>
        <w:t>5</w:t>
      </w:r>
      <w:r w:rsidRPr="00BE0FBC">
        <w:rPr>
          <w:b/>
          <w:bCs/>
          <w:color w:val="auto"/>
          <w:szCs w:val="24"/>
        </w:rPr>
        <w:t>.</w:t>
      </w:r>
      <w:r>
        <w:rPr>
          <w:b/>
          <w:bCs/>
          <w:color w:val="auto"/>
          <w:szCs w:val="24"/>
        </w:rPr>
        <w:t>1</w:t>
      </w:r>
      <w:r w:rsidRPr="00BE0FBC">
        <w:rPr>
          <w:b/>
          <w:bCs/>
          <w:color w:val="auto"/>
          <w:szCs w:val="24"/>
        </w:rPr>
        <w:t xml:space="preserve"> 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3"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248A6CAF" w:rsidR="00BE0FBC" w:rsidRPr="00BE0FBC" w:rsidRDefault="00BE0FBC" w:rsidP="00BE0FBC">
      <w:pPr>
        <w:rPr>
          <w:b/>
          <w:bCs/>
          <w:color w:val="auto"/>
          <w:szCs w:val="24"/>
        </w:rPr>
      </w:pPr>
      <w:r>
        <w:rPr>
          <w:b/>
          <w:bCs/>
          <w:color w:val="auto"/>
          <w:szCs w:val="24"/>
        </w:rPr>
        <w:t>5</w:t>
      </w:r>
      <w:r w:rsidRPr="00BE0FBC">
        <w:rPr>
          <w:b/>
          <w:bCs/>
          <w:color w:val="auto"/>
          <w:szCs w:val="24"/>
        </w:rPr>
        <w:t>.</w:t>
      </w:r>
      <w:r>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064842B9" w:rsidR="00BE0FBC" w:rsidRPr="00BE0FBC" w:rsidRDefault="00BE0FBC" w:rsidP="00BE0FBC">
      <w:pPr>
        <w:rPr>
          <w:b/>
          <w:bCs/>
          <w:color w:val="auto"/>
          <w:szCs w:val="24"/>
        </w:rPr>
      </w:pPr>
      <w:r>
        <w:rPr>
          <w:b/>
          <w:bCs/>
          <w:color w:val="auto"/>
          <w:szCs w:val="24"/>
        </w:rPr>
        <w:t>5.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Before sending the data into the database, data transformation is required so that data are converted into such form with which it can easily insert into the database. Here, the ‘Item Weight’ and “Outlet Type’ attributes contain the missing values. So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24FCCDED" w14:textId="60DE95AB" w:rsidR="00BE0FBC" w:rsidRPr="00BE0FBC" w:rsidRDefault="00BE0FBC" w:rsidP="00BE0FBC">
      <w:pPr>
        <w:rPr>
          <w:b/>
          <w:bCs/>
          <w:color w:val="auto"/>
          <w:szCs w:val="24"/>
        </w:rPr>
      </w:pPr>
      <w:r>
        <w:rPr>
          <w:b/>
          <w:bCs/>
          <w:color w:val="auto"/>
          <w:szCs w:val="24"/>
        </w:rPr>
        <w:t>5.4</w:t>
      </w:r>
      <w:r w:rsidRPr="00BE0FBC">
        <w:rPr>
          <w:b/>
          <w:bCs/>
          <w:color w:val="auto"/>
          <w:szCs w:val="24"/>
        </w:rPr>
        <w:t xml:space="preserve"> Database Insertion</w:t>
      </w:r>
    </w:p>
    <w:p w14:paraId="491ED59A" w14:textId="3EAE9625" w:rsidR="00BE0FBC" w:rsidRDefault="00BE0FBC" w:rsidP="00BE0FBC">
      <w:pPr>
        <w:rPr>
          <w:color w:val="auto"/>
          <w:szCs w:val="24"/>
        </w:rPr>
      </w:pPr>
      <w:r w:rsidRPr="00BE0FBC">
        <w:rPr>
          <w:color w:val="auto"/>
          <w:szCs w:val="24"/>
        </w:rPr>
        <w:t>Both train and test data set are inserted into the database. Here MongoDB database is used to store the data set. Separate collections were created for both train and test sets.</w:t>
      </w:r>
    </w:p>
    <w:p w14:paraId="4AC2E83A" w14:textId="77777777" w:rsidR="008209DD" w:rsidRPr="00BE0FBC" w:rsidRDefault="008209DD" w:rsidP="00BE0FBC">
      <w:pPr>
        <w:rPr>
          <w:color w:val="auto"/>
          <w:szCs w:val="24"/>
        </w:rPr>
      </w:pPr>
    </w:p>
    <w:p w14:paraId="3EF557C7" w14:textId="5DC47E36" w:rsidR="00BE0FBC" w:rsidRPr="00BE0FBC" w:rsidRDefault="00BE0FBC" w:rsidP="00BE0FBC">
      <w:pPr>
        <w:rPr>
          <w:b/>
          <w:bCs/>
          <w:color w:val="auto"/>
          <w:szCs w:val="24"/>
        </w:rPr>
      </w:pPr>
      <w:r>
        <w:rPr>
          <w:b/>
          <w:bCs/>
          <w:color w:val="auto"/>
          <w:szCs w:val="24"/>
        </w:rPr>
        <w:t>5.5</w:t>
      </w:r>
      <w:r w:rsidRPr="00BE0FBC">
        <w:rPr>
          <w:b/>
          <w:bCs/>
          <w:color w:val="auto"/>
          <w:szCs w:val="24"/>
        </w:rPr>
        <w:t xml:space="preserve"> Export as `CSV` from Database</w:t>
      </w:r>
    </w:p>
    <w:p w14:paraId="45927092" w14:textId="3253CA4B" w:rsidR="00BE0FBC" w:rsidRDefault="00BE0FBC" w:rsidP="00BE0FBC">
      <w:pPr>
        <w:rPr>
          <w:color w:val="auto"/>
          <w:szCs w:val="24"/>
        </w:rPr>
      </w:pPr>
      <w:r w:rsidRPr="00BE0FBC">
        <w:rPr>
          <w:color w:val="auto"/>
          <w:szCs w:val="24"/>
        </w:rPr>
        <w:t>From the database both the train and test data set are exported into the local system and stored into CSV files. Now this CSV file will have proceeded for further processing.</w:t>
      </w:r>
    </w:p>
    <w:p w14:paraId="53847530" w14:textId="77777777" w:rsidR="008209DD" w:rsidRPr="00BE0FBC" w:rsidRDefault="008209DD" w:rsidP="00BE0FBC">
      <w:pPr>
        <w:rPr>
          <w:color w:val="auto"/>
          <w:szCs w:val="24"/>
        </w:rPr>
      </w:pPr>
    </w:p>
    <w:p w14:paraId="1DF565DC" w14:textId="44EA8996" w:rsidR="00BE0FBC" w:rsidRPr="00BE0FBC" w:rsidRDefault="00BE0FBC" w:rsidP="00BE0FBC">
      <w:pPr>
        <w:rPr>
          <w:b/>
          <w:bCs/>
          <w:color w:val="auto"/>
          <w:szCs w:val="24"/>
        </w:rPr>
      </w:pPr>
      <w:r>
        <w:rPr>
          <w:b/>
          <w:bCs/>
          <w:color w:val="auto"/>
          <w:szCs w:val="24"/>
        </w:rPr>
        <w:t>5.6</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w:t>
      </w:r>
      <w:r w:rsidRPr="00BE0FBC">
        <w:rPr>
          <w:color w:val="auto"/>
          <w:szCs w:val="24"/>
        </w:rPr>
        <w:lastRenderedPageBreak/>
        <w:t>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425ACBA4" w:rsidR="00BE0FBC" w:rsidRPr="00BE0FBC" w:rsidRDefault="00BE0FBC" w:rsidP="00BE0FBC">
      <w:pPr>
        <w:rPr>
          <w:b/>
          <w:bCs/>
          <w:color w:val="auto"/>
          <w:szCs w:val="24"/>
        </w:rPr>
      </w:pPr>
      <w:r>
        <w:rPr>
          <w:b/>
          <w:bCs/>
          <w:color w:val="auto"/>
          <w:szCs w:val="24"/>
        </w:rPr>
        <w:t>5.7</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1B909964" w:rsidR="00BE0FBC" w:rsidRPr="00BE0FBC" w:rsidRDefault="00BE0FBC" w:rsidP="00BE0FBC">
      <w:pPr>
        <w:rPr>
          <w:b/>
          <w:bCs/>
          <w:color w:val="auto"/>
          <w:szCs w:val="24"/>
        </w:rPr>
      </w:pPr>
      <w:r>
        <w:rPr>
          <w:b/>
          <w:bCs/>
          <w:color w:val="auto"/>
          <w:szCs w:val="24"/>
        </w:rPr>
        <w:t>5.8</w:t>
      </w:r>
      <w:r w:rsidRPr="00BE0FBC">
        <w:rPr>
          <w:b/>
          <w:bCs/>
          <w:color w:val="auto"/>
          <w:szCs w:val="24"/>
        </w:rPr>
        <w:t xml:space="preserve"> Parameter Tuning</w:t>
      </w:r>
    </w:p>
    <w:p w14:paraId="4CC0195D" w14:textId="2D496340" w:rsidR="00BE0FBC" w:rsidRPr="00BE0FBC" w:rsidRDefault="00BE0FBC" w:rsidP="00BE0FBC">
      <w:pPr>
        <w:rPr>
          <w:color w:val="auto"/>
          <w:szCs w:val="24"/>
        </w:rPr>
      </w:pPr>
      <w:r w:rsidRPr="00BE0FBC">
        <w:rPr>
          <w:color w:val="auto"/>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1FFE7E7D" w:rsidR="00BE0FBC" w:rsidRPr="00BE0FBC" w:rsidRDefault="00BE0FBC" w:rsidP="00BE0FBC">
      <w:pPr>
        <w:rPr>
          <w:b/>
          <w:bCs/>
          <w:color w:val="auto"/>
          <w:szCs w:val="24"/>
        </w:rPr>
      </w:pPr>
      <w:r>
        <w:rPr>
          <w:b/>
          <w:bCs/>
          <w:color w:val="auto"/>
          <w:szCs w:val="24"/>
        </w:rPr>
        <w:t>5.9</w:t>
      </w:r>
      <w:r w:rsidRPr="00BE0FBC">
        <w:rPr>
          <w:b/>
          <w:bCs/>
          <w:color w:val="auto"/>
          <w:szCs w:val="24"/>
        </w:rPr>
        <w:t xml:space="preserve"> Model Building</w:t>
      </w:r>
    </w:p>
    <w:p w14:paraId="0137423A" w14:textId="5E1882E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14:paraId="665BB35D" w14:textId="77777777" w:rsidR="008209DD" w:rsidRDefault="008209DD" w:rsidP="00BE0FBC">
      <w:pPr>
        <w:rPr>
          <w:b/>
          <w:bCs/>
          <w:color w:val="auto"/>
          <w:szCs w:val="24"/>
        </w:rPr>
      </w:pPr>
    </w:p>
    <w:p w14:paraId="3FF44931" w14:textId="261A9F3D" w:rsidR="00BE0FBC" w:rsidRPr="00BE0FBC" w:rsidRDefault="00BE0FBC" w:rsidP="00BE0FBC">
      <w:pPr>
        <w:rPr>
          <w:b/>
          <w:bCs/>
          <w:color w:val="auto"/>
          <w:szCs w:val="24"/>
        </w:rPr>
      </w:pPr>
      <w:r>
        <w:rPr>
          <w:b/>
          <w:bCs/>
          <w:color w:val="auto"/>
          <w:szCs w:val="24"/>
        </w:rPr>
        <w:t>5.10</w:t>
      </w:r>
      <w:r w:rsidRPr="00BE0FBC">
        <w:rPr>
          <w:b/>
          <w:bCs/>
          <w:color w:val="auto"/>
          <w:szCs w:val="24"/>
        </w:rPr>
        <w:t xml:space="preserve"> Model Saving</w:t>
      </w:r>
    </w:p>
    <w:p w14:paraId="78904D6B" w14:textId="6D62C8FB" w:rsidR="00BE0FBC" w:rsidRPr="00BE0FBC" w:rsidRDefault="00BE0FBC" w:rsidP="00BE0FBC">
      <w:pPr>
        <w:rPr>
          <w:color w:val="auto"/>
          <w:szCs w:val="24"/>
        </w:rPr>
      </w:pPr>
      <w:r w:rsidRPr="00BE0FBC">
        <w:rPr>
          <w:color w:val="auto"/>
          <w:szCs w:val="24"/>
        </w:rPr>
        <w:t xml:space="preserve">Model is saved using pickle library in </w:t>
      </w:r>
      <w:proofErr w:type="gramStart"/>
      <w:r w:rsidRPr="00BE0FBC">
        <w:rPr>
          <w:color w:val="auto"/>
          <w:szCs w:val="24"/>
        </w:rPr>
        <w:t>`.pkl</w:t>
      </w:r>
      <w:proofErr w:type="gramEnd"/>
      <w:r w:rsidRPr="00BE0FBC">
        <w:rPr>
          <w:color w:val="auto"/>
          <w:szCs w:val="24"/>
        </w:rPr>
        <w:t>` format.</w:t>
      </w:r>
    </w:p>
    <w:p w14:paraId="0C0609E3" w14:textId="77777777" w:rsidR="008209DD" w:rsidRDefault="008209DD" w:rsidP="00BE0FBC">
      <w:pPr>
        <w:rPr>
          <w:b/>
          <w:bCs/>
          <w:color w:val="auto"/>
          <w:szCs w:val="24"/>
        </w:rPr>
      </w:pPr>
    </w:p>
    <w:p w14:paraId="52F6F6C2" w14:textId="66FCD1B5" w:rsidR="00BE0FBC" w:rsidRPr="00BE0FBC" w:rsidRDefault="00BE0FBC" w:rsidP="00BE0FBC">
      <w:pPr>
        <w:rPr>
          <w:b/>
          <w:bCs/>
          <w:color w:val="auto"/>
          <w:szCs w:val="24"/>
        </w:rPr>
      </w:pPr>
      <w:r>
        <w:rPr>
          <w:b/>
          <w:bCs/>
          <w:color w:val="auto"/>
          <w:szCs w:val="24"/>
        </w:rPr>
        <w:t>5.11</w:t>
      </w:r>
      <w:r w:rsidRPr="00BE0FBC">
        <w:rPr>
          <w:b/>
          <w:bCs/>
          <w:color w:val="auto"/>
          <w:szCs w:val="24"/>
        </w:rPr>
        <w:t xml:space="preserve"> Flask Setup for Data Extraction</w:t>
      </w:r>
    </w:p>
    <w:p w14:paraId="35F1BF4D" w14:textId="01C54910" w:rsidR="00BE0FBC" w:rsidRPr="00BE0FBC" w:rsidRDefault="00BE0FBC" w:rsidP="00BE0FBC">
      <w:pPr>
        <w:rPr>
          <w:color w:val="auto"/>
          <w:szCs w:val="24"/>
        </w:rPr>
      </w:pPr>
      <w:r w:rsidRPr="00BE0FBC">
        <w:rPr>
          <w:color w:val="auto"/>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08A9A4B9" w14:textId="1F8AD4F8" w:rsidR="008209DD" w:rsidRDefault="008209DD" w:rsidP="00BE0FBC">
      <w:pPr>
        <w:rPr>
          <w:b/>
          <w:bCs/>
          <w:color w:val="auto"/>
          <w:szCs w:val="24"/>
        </w:rPr>
      </w:pPr>
    </w:p>
    <w:p w14:paraId="2C18E83D" w14:textId="52924433" w:rsidR="005765F9" w:rsidRDefault="005765F9" w:rsidP="00BE0FBC">
      <w:pPr>
        <w:rPr>
          <w:b/>
          <w:bCs/>
          <w:color w:val="auto"/>
          <w:szCs w:val="24"/>
        </w:rPr>
      </w:pPr>
    </w:p>
    <w:p w14:paraId="504F42C6" w14:textId="0BC19580" w:rsidR="005765F9" w:rsidRDefault="005765F9" w:rsidP="00BE0FBC">
      <w:pPr>
        <w:rPr>
          <w:b/>
          <w:bCs/>
          <w:color w:val="auto"/>
          <w:szCs w:val="24"/>
        </w:rPr>
      </w:pPr>
    </w:p>
    <w:p w14:paraId="1C9114BC" w14:textId="77777777" w:rsidR="005765F9" w:rsidRDefault="005765F9" w:rsidP="00BE0FBC">
      <w:pPr>
        <w:rPr>
          <w:b/>
          <w:bCs/>
          <w:color w:val="auto"/>
          <w:szCs w:val="24"/>
        </w:rPr>
      </w:pPr>
    </w:p>
    <w:p w14:paraId="1644CF5B" w14:textId="5EB609FA" w:rsidR="00BE0FBC" w:rsidRPr="00BE0FBC" w:rsidRDefault="00BE0FBC" w:rsidP="00BE0FBC">
      <w:pPr>
        <w:rPr>
          <w:b/>
          <w:bCs/>
          <w:color w:val="auto"/>
          <w:szCs w:val="24"/>
        </w:rPr>
      </w:pPr>
      <w:r>
        <w:rPr>
          <w:b/>
          <w:bCs/>
          <w:color w:val="auto"/>
          <w:szCs w:val="24"/>
        </w:rPr>
        <w:lastRenderedPageBreak/>
        <w:t>5.12</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6F210C12" w:rsidR="00BE0FBC" w:rsidRPr="00BE0FBC" w:rsidRDefault="00BE0FBC" w:rsidP="00BE0FBC">
      <w:pPr>
        <w:rPr>
          <w:b/>
          <w:bCs/>
          <w:color w:val="auto"/>
          <w:szCs w:val="24"/>
        </w:rPr>
      </w:pPr>
      <w:r>
        <w:rPr>
          <w:b/>
          <w:bCs/>
          <w:color w:val="auto"/>
          <w:szCs w:val="24"/>
        </w:rPr>
        <w:t>5.13</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2BF28EE7" w14:textId="13C2F666" w:rsidR="00BE0FBC" w:rsidRDefault="00BE0FBC" w:rsidP="00BE0FBC">
      <w:pPr>
        <w:rPr>
          <w:rStyle w:val="Hyperlink"/>
          <w:b/>
          <w:bCs/>
          <w:color w:val="auto"/>
          <w:szCs w:val="24"/>
        </w:rPr>
      </w:pPr>
      <w:r w:rsidRPr="00BE0FBC">
        <w:rPr>
          <w:color w:val="auto"/>
          <w:szCs w:val="24"/>
        </w:rPr>
        <w:t xml:space="preserve">App link- </w:t>
      </w:r>
      <w:hyperlink r:id="rId14" w:history="1">
        <w:r w:rsidRPr="00BE0FBC">
          <w:rPr>
            <w:rStyle w:val="Hyperlink"/>
            <w:b/>
            <w:bCs/>
            <w:color w:val="auto"/>
            <w:szCs w:val="24"/>
          </w:rPr>
          <w:t>https://salespredictionapp.herokuapp.com/</w:t>
        </w:r>
      </w:hyperlink>
    </w:p>
    <w:p w14:paraId="71FDAADD" w14:textId="5B9F28CE" w:rsidR="00BE0FBC" w:rsidRDefault="00BE0FBC" w:rsidP="00BE0FBC">
      <w:pPr>
        <w:rPr>
          <w:rStyle w:val="Hyperlink"/>
          <w:b/>
          <w:bCs/>
          <w:color w:val="auto"/>
          <w:szCs w:val="24"/>
        </w:rPr>
      </w:pPr>
    </w:p>
    <w:p w14:paraId="0F076351" w14:textId="77777777" w:rsidR="00592605" w:rsidRDefault="00592605" w:rsidP="00BE0FBC">
      <w:pPr>
        <w:tabs>
          <w:tab w:val="left" w:pos="1253"/>
        </w:tabs>
        <w:rPr>
          <w:rStyle w:val="Hyperlink"/>
          <w:b/>
          <w:bCs/>
          <w:color w:val="auto"/>
          <w:szCs w:val="24"/>
        </w:rPr>
      </w:pPr>
    </w:p>
    <w:p w14:paraId="443C5B33" w14:textId="490CE704" w:rsidR="00BE0FBC" w:rsidRDefault="00BE0FBC" w:rsidP="00BE0FBC">
      <w:pPr>
        <w:tabs>
          <w:tab w:val="left" w:pos="1253"/>
        </w:tabs>
        <w:rPr>
          <w:b/>
          <w:bCs/>
          <w:color w:val="auto"/>
          <w:sz w:val="32"/>
          <w:szCs w:val="32"/>
          <w:lang w:val="en-US"/>
        </w:rPr>
      </w:pPr>
      <w:r w:rsidRPr="00BE0FBC">
        <w:rPr>
          <w:b/>
          <w:bCs/>
          <w:color w:val="auto"/>
          <w:sz w:val="32"/>
          <w:szCs w:val="32"/>
          <w:lang w:val="en-US"/>
        </w:rPr>
        <w:t>7. User Input / Output Workflow.</w:t>
      </w:r>
    </w:p>
    <w:p w14:paraId="6B48DBBE" w14:textId="6522EB27" w:rsidR="00BE0FBC" w:rsidRDefault="00BE0FBC" w:rsidP="00BE0FBC">
      <w:pPr>
        <w:tabs>
          <w:tab w:val="left" w:pos="1253"/>
        </w:tabs>
        <w:rPr>
          <w:b/>
          <w:bCs/>
          <w:color w:val="auto"/>
          <w:sz w:val="32"/>
          <w:szCs w:val="32"/>
          <w:lang w:val="en-US"/>
        </w:rPr>
      </w:pPr>
    </w:p>
    <w:p w14:paraId="07A41D00" w14:textId="45C6B3F3" w:rsidR="00BE0FBC" w:rsidRP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sectPr w:rsidR="00BE0FBC"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FB5234" w14:textId="77777777" w:rsidR="00615C29" w:rsidRDefault="00615C29" w:rsidP="00BE0FBC">
      <w:pPr>
        <w:spacing w:after="0" w:line="240" w:lineRule="auto"/>
      </w:pPr>
      <w:r>
        <w:separator/>
      </w:r>
    </w:p>
  </w:endnote>
  <w:endnote w:type="continuationSeparator" w:id="0">
    <w:p w14:paraId="60840393" w14:textId="77777777" w:rsidR="00615C29" w:rsidRDefault="00615C29"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0278552"/>
      <w:docPartObj>
        <w:docPartGallery w:val="Page Numbers (Bottom of Page)"/>
        <w:docPartUnique/>
      </w:docPartObj>
    </w:sdtPr>
    <w:sdtEndPr>
      <w:rPr>
        <w:color w:val="7F7F7F" w:themeColor="background1" w:themeShade="7F"/>
        <w:spacing w:val="60"/>
      </w:rPr>
    </w:sdtEndPr>
    <w:sdtContent>
      <w:p w14:paraId="7979FA88" w14:textId="1D0F1B97"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sidR="002A5B52">
          <w:rPr>
            <w:noProof/>
          </w:rPr>
          <w:t>11</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798CA91" w14:textId="77777777" w:rsidR="00615C29" w:rsidRDefault="00615C29" w:rsidP="00BE0FBC">
      <w:pPr>
        <w:spacing w:after="0" w:line="240" w:lineRule="auto"/>
      </w:pPr>
      <w:r>
        <w:separator/>
      </w:r>
    </w:p>
  </w:footnote>
  <w:footnote w:type="continuationSeparator" w:id="0">
    <w:p w14:paraId="506DF265" w14:textId="77777777" w:rsidR="00615C29" w:rsidRDefault="00615C29"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lang w:val="en-US"/>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DIwNDS1NDEwtDBR0lEKTi0uzszPAykwrAUAoZR8FSwAAAA="/>
  </w:docVars>
  <w:rsids>
    <w:rsidRoot w:val="00F855EC"/>
    <w:rsid w:val="002738C0"/>
    <w:rsid w:val="002A5B52"/>
    <w:rsid w:val="005765F9"/>
    <w:rsid w:val="00592605"/>
    <w:rsid w:val="00615C29"/>
    <w:rsid w:val="008209DD"/>
    <w:rsid w:val="00AB0F73"/>
    <w:rsid w:val="00B511A7"/>
    <w:rsid w:val="00BE0FBC"/>
    <w:rsid w:val="00F855EC"/>
    <w:rsid w:val="00FB0EE8"/>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aggle.com/brijbhushannanda1979/bigmart-sales-dat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salespredictionapp.herokuap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11</Pages>
  <Words>1558</Words>
  <Characters>888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SUS</cp:lastModifiedBy>
  <cp:revision>6</cp:revision>
  <dcterms:created xsi:type="dcterms:W3CDTF">2021-09-06T14:26:00Z</dcterms:created>
  <dcterms:modified xsi:type="dcterms:W3CDTF">2021-09-09T18:54:00Z</dcterms:modified>
</cp:coreProperties>
</file>